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493EA" w14:textId="77777777" w:rsidR="002C4031" w:rsidRPr="0066320C" w:rsidRDefault="002C4031" w:rsidP="002C4031">
      <w:pPr>
        <w:jc w:val="center"/>
        <w:rPr>
          <w:b/>
          <w:bCs/>
          <w:color w:val="000000" w:themeColor="text1"/>
        </w:rPr>
      </w:pPr>
      <w:r w:rsidRPr="00C83ED8">
        <w:rPr>
          <w:noProof/>
        </w:rPr>
        <w:drawing>
          <wp:inline distT="0" distB="0" distL="0" distR="0" wp14:anchorId="0540AAA4" wp14:editId="1CDF120C">
            <wp:extent cx="6549390" cy="6858000"/>
            <wp:effectExtent l="0" t="0" r="3810" b="0"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D9ACCF40-2CEF-1F4A-A6D8-6C13B95EEB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D9ACCF40-2CEF-1F4A-A6D8-6C13B95EEB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r="46281"/>
                    <a:stretch/>
                  </pic:blipFill>
                  <pic:spPr>
                    <a:xfrm>
                      <a:off x="0" y="0"/>
                      <a:ext cx="65493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B250B" w14:textId="297049A3" w:rsidR="002C4031" w:rsidRPr="0066320C" w:rsidRDefault="002C4031" w:rsidP="002C4031">
      <w:pPr>
        <w:rPr>
          <w:color w:val="000000" w:themeColor="text1"/>
        </w:rPr>
      </w:pPr>
      <w:r>
        <w:rPr>
          <w:b/>
          <w:bCs/>
          <w:color w:val="000000" w:themeColor="text1"/>
        </w:rPr>
        <w:lastRenderedPageBreak/>
        <w:t>Supplementary</w:t>
      </w:r>
      <w:r w:rsidRPr="0066320C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Material</w:t>
      </w:r>
      <w:r w:rsidRPr="0066320C">
        <w:rPr>
          <w:b/>
          <w:bCs/>
          <w:color w:val="000000" w:themeColor="text1"/>
        </w:rPr>
        <w:t xml:space="preserve"> </w:t>
      </w:r>
      <w:r w:rsidR="003C4925">
        <w:rPr>
          <w:b/>
          <w:bCs/>
          <w:color w:val="000000" w:themeColor="text1"/>
        </w:rPr>
        <w:t>6</w:t>
      </w:r>
      <w:r w:rsidRPr="0066320C">
        <w:rPr>
          <w:b/>
          <w:bCs/>
          <w:color w:val="000000" w:themeColor="text1"/>
        </w:rPr>
        <w:t xml:space="preserve">. </w:t>
      </w:r>
      <w:r w:rsidRPr="0066320C">
        <w:rPr>
          <w:color w:val="000000" w:themeColor="text1"/>
        </w:rPr>
        <w:t xml:space="preserve">Associations of self-reported </w:t>
      </w:r>
      <w:r w:rsidRPr="0066320C">
        <w:rPr>
          <w:color w:val="000000"/>
        </w:rPr>
        <w:t>COVID-19-related</w:t>
      </w:r>
      <w:r w:rsidRPr="0066320C">
        <w:rPr>
          <w:color w:val="000000" w:themeColor="text1"/>
        </w:rPr>
        <w:t xml:space="preserve"> racial </w:t>
      </w:r>
      <w:r w:rsidRPr="009044E4">
        <w:rPr>
          <w:color w:val="000000" w:themeColor="text1"/>
        </w:rPr>
        <w:t xml:space="preserve">and ethnic </w:t>
      </w:r>
      <w:r w:rsidRPr="0066320C">
        <w:rPr>
          <w:color w:val="000000" w:themeColor="text1"/>
        </w:rPr>
        <w:t xml:space="preserve">bias with changes </w:t>
      </w:r>
      <w:r w:rsidR="00B268B8">
        <w:rPr>
          <w:color w:val="000000" w:themeColor="text1"/>
        </w:rPr>
        <w:t>in</w:t>
      </w:r>
      <w:r w:rsidR="00B268B8" w:rsidRPr="0066320C">
        <w:rPr>
          <w:color w:val="000000" w:themeColor="text1"/>
        </w:rPr>
        <w:t xml:space="preserve"> </w:t>
      </w:r>
      <w:r w:rsidRPr="0066320C">
        <w:rPr>
          <w:color w:val="000000" w:themeColor="text1"/>
        </w:rPr>
        <w:t>lifestyles</w:t>
      </w:r>
      <w:r w:rsidRPr="0066320C" w:rsidDel="0061642E">
        <w:rPr>
          <w:color w:val="000000" w:themeColor="text1"/>
        </w:rPr>
        <w:t xml:space="preserve"> </w:t>
      </w:r>
      <w:r w:rsidRPr="0066320C">
        <w:rPr>
          <w:color w:val="000000" w:themeColor="text1"/>
        </w:rPr>
        <w:t>before and during the COVID-19 pandemic stratified by geographic region. Sample size for outcome decreased exercise time (</w:t>
      </w:r>
      <w:r w:rsidRPr="0066320C">
        <w:t xml:space="preserve">Non-Hispanic </w:t>
      </w:r>
      <w:r w:rsidRPr="0066320C">
        <w:rPr>
          <w:color w:val="000000" w:themeColor="text1"/>
        </w:rPr>
        <w:t>Asian: n=162 in the Northeast, n=106 in the Midwest, n=204 in the South, n=467 in the West; Hispanic: n=60 in the Northeast, n=52 in the Midwest, n=168 in the South, n=205 in the West). Sample size for outcome increased screen time (</w:t>
      </w:r>
      <w:r w:rsidRPr="0066320C">
        <w:t xml:space="preserve">Non-Hispanic </w:t>
      </w:r>
      <w:r w:rsidRPr="0066320C">
        <w:rPr>
          <w:color w:val="000000" w:themeColor="text1"/>
        </w:rPr>
        <w:t xml:space="preserve">Black: n=59 in the Northeast, n=128 in the Midwest, n=287 in the South, n=57 in the West). Multivariable models adjusted for age, gender, marital status, education, </w:t>
      </w:r>
      <w:r w:rsidRPr="0066320C">
        <w:rPr>
          <w:color w:val="000000"/>
        </w:rPr>
        <w:t xml:space="preserve">annual household </w:t>
      </w:r>
      <w:r w:rsidRPr="0066320C">
        <w:rPr>
          <w:color w:val="000000" w:themeColor="text1"/>
        </w:rPr>
        <w:t>income, insurance, and employment status before the pandemic. Sampling weights were applied.</w:t>
      </w:r>
      <w:r w:rsidRPr="0066320C">
        <w:t xml:space="preserve"> </w:t>
      </w:r>
      <w:r w:rsidRPr="0066320C">
        <w:rPr>
          <w:color w:val="000000" w:themeColor="text1"/>
        </w:rPr>
        <w:t>Odds ratio (OR) and 95% confidence interval (CI) were reported. * indicated P-values&lt;0.05. // indicated axis break.</w:t>
      </w:r>
    </w:p>
    <w:p w14:paraId="7808D0D6" w14:textId="77777777" w:rsidR="002C4031" w:rsidRPr="0066320C" w:rsidRDefault="002C4031" w:rsidP="002C4031">
      <w:pPr>
        <w:rPr>
          <w:rFonts w:eastAsia="DengXian"/>
          <w:color w:val="000000"/>
        </w:rPr>
      </w:pPr>
      <w:r w:rsidRPr="0066320C">
        <w:rPr>
          <w:rFonts w:eastAsia="DengXian"/>
          <w:color w:val="000000"/>
        </w:rPr>
        <w:t xml:space="preserve">CI, </w:t>
      </w:r>
      <w:r w:rsidRPr="0066320C">
        <w:rPr>
          <w:color w:val="000000"/>
        </w:rPr>
        <w:t>confidence interval; OR, odds ratio.</w:t>
      </w:r>
    </w:p>
    <w:p w14:paraId="5D0D31D8" w14:textId="77777777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208A65E2" w14:textId="77777777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016EDD6E" w14:textId="15317E6F" w:rsidR="00B87485" w:rsidRDefault="00B87485" w:rsidP="00985BCA">
      <w:pPr>
        <w:spacing w:line="360" w:lineRule="auto"/>
        <w:rPr>
          <w:rFonts w:eastAsia="DengXian"/>
          <w:color w:val="000000"/>
        </w:rPr>
      </w:pPr>
    </w:p>
    <w:p w14:paraId="242CB005" w14:textId="61696547" w:rsidR="00B87485" w:rsidRDefault="00B87485" w:rsidP="00985BCA">
      <w:pPr>
        <w:spacing w:line="360" w:lineRule="auto"/>
        <w:rPr>
          <w:rFonts w:eastAsia="DengXian"/>
          <w:color w:val="000000"/>
        </w:rPr>
      </w:pPr>
    </w:p>
    <w:p w14:paraId="6BBAB4BA" w14:textId="74B422F3" w:rsidR="003A0E6A" w:rsidRDefault="003A0E6A" w:rsidP="00985BCA">
      <w:pPr>
        <w:spacing w:line="360" w:lineRule="auto"/>
        <w:rPr>
          <w:rFonts w:eastAsia="DengXian"/>
          <w:color w:val="000000"/>
        </w:rPr>
      </w:pPr>
    </w:p>
    <w:p w14:paraId="3DADCD52" w14:textId="4FAAA52B" w:rsidR="003A0E6A" w:rsidRDefault="003A0E6A" w:rsidP="00985BCA">
      <w:pPr>
        <w:spacing w:line="360" w:lineRule="auto"/>
        <w:rPr>
          <w:rFonts w:eastAsia="DengXian"/>
          <w:color w:val="000000"/>
        </w:rPr>
      </w:pPr>
    </w:p>
    <w:p w14:paraId="79678D38" w14:textId="7DA3FC61" w:rsidR="00BE1384" w:rsidRDefault="00BE1384" w:rsidP="00C8042A">
      <w:pPr>
        <w:rPr>
          <w:b/>
          <w:bCs/>
          <w:color w:val="000000" w:themeColor="text1"/>
          <w:sz w:val="22"/>
          <w:szCs w:val="22"/>
        </w:rPr>
      </w:pPr>
    </w:p>
    <w:p w14:paraId="1716002A" w14:textId="77777777" w:rsidR="002C4031" w:rsidRPr="003E6C8D" w:rsidRDefault="002C4031" w:rsidP="00C8042A">
      <w:pPr>
        <w:rPr>
          <w:b/>
          <w:bCs/>
          <w:color w:val="000000" w:themeColor="text1"/>
          <w:sz w:val="22"/>
          <w:szCs w:val="22"/>
        </w:rPr>
      </w:pPr>
    </w:p>
    <w:sectPr w:rsidR="002C4031" w:rsidRPr="003E6C8D" w:rsidSect="00D4144F">
      <w:headerReference w:type="even" r:id="rId9"/>
      <w:headerReference w:type="default" r:id="rId10"/>
      <w:footerReference w:type="even" r:id="rId11"/>
      <w:footerReference w:type="default" r:id="rId12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7C036" w14:textId="77777777" w:rsidR="00A5062B" w:rsidRDefault="00A5062B">
      <w:r>
        <w:separator/>
      </w:r>
    </w:p>
  </w:endnote>
  <w:endnote w:type="continuationSeparator" w:id="0">
    <w:p w14:paraId="3ED05F90" w14:textId="77777777" w:rsidR="00A5062B" w:rsidRDefault="00A5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7C01E9" w:rsidRDefault="007C01E9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7C01E9" w:rsidRDefault="007C01E9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7C01E9" w:rsidRDefault="007C01E9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97F4F" w14:textId="77777777" w:rsidR="00A5062B" w:rsidRDefault="00A5062B">
      <w:r>
        <w:separator/>
      </w:r>
    </w:p>
  </w:footnote>
  <w:footnote w:type="continuationSeparator" w:id="0">
    <w:p w14:paraId="6A5C44DD" w14:textId="77777777" w:rsidR="00A5062B" w:rsidRDefault="00A50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7C01E9" w:rsidRDefault="007C01E9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7C01E9" w:rsidRDefault="007C01E9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02131" w:rsidRDefault="00902131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rAUANZpL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70E8"/>
    <w:rsid w:val="0002725D"/>
    <w:rsid w:val="00030F71"/>
    <w:rsid w:val="00031536"/>
    <w:rsid w:val="000315C4"/>
    <w:rsid w:val="00032088"/>
    <w:rsid w:val="0003551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5EDD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48FD"/>
    <w:rsid w:val="000C5649"/>
    <w:rsid w:val="000C6854"/>
    <w:rsid w:val="000C6C4A"/>
    <w:rsid w:val="000D06B2"/>
    <w:rsid w:val="000D11A2"/>
    <w:rsid w:val="000D255A"/>
    <w:rsid w:val="000D2B8A"/>
    <w:rsid w:val="000D2EF0"/>
    <w:rsid w:val="000D4BDB"/>
    <w:rsid w:val="000D7E3A"/>
    <w:rsid w:val="000D7F54"/>
    <w:rsid w:val="000E03C8"/>
    <w:rsid w:val="000E1C65"/>
    <w:rsid w:val="000E31BA"/>
    <w:rsid w:val="000E3F3D"/>
    <w:rsid w:val="000E51AA"/>
    <w:rsid w:val="000E7325"/>
    <w:rsid w:val="000E7DFB"/>
    <w:rsid w:val="000F026C"/>
    <w:rsid w:val="000F0396"/>
    <w:rsid w:val="000F09DB"/>
    <w:rsid w:val="000F5FA8"/>
    <w:rsid w:val="000F65F5"/>
    <w:rsid w:val="000F6AC3"/>
    <w:rsid w:val="000F706D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210F"/>
    <w:rsid w:val="00113FB5"/>
    <w:rsid w:val="00115360"/>
    <w:rsid w:val="00116999"/>
    <w:rsid w:val="00116BA1"/>
    <w:rsid w:val="00117709"/>
    <w:rsid w:val="00117A49"/>
    <w:rsid w:val="00120BD0"/>
    <w:rsid w:val="00122DD2"/>
    <w:rsid w:val="00123051"/>
    <w:rsid w:val="00123112"/>
    <w:rsid w:val="0012557D"/>
    <w:rsid w:val="00125869"/>
    <w:rsid w:val="0012607E"/>
    <w:rsid w:val="0013040E"/>
    <w:rsid w:val="0013051C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B09"/>
    <w:rsid w:val="00152847"/>
    <w:rsid w:val="001530F1"/>
    <w:rsid w:val="0015444D"/>
    <w:rsid w:val="00157873"/>
    <w:rsid w:val="00157BF4"/>
    <w:rsid w:val="00160E74"/>
    <w:rsid w:val="00161867"/>
    <w:rsid w:val="00161B7A"/>
    <w:rsid w:val="001625C0"/>
    <w:rsid w:val="00163EDB"/>
    <w:rsid w:val="00165942"/>
    <w:rsid w:val="00165BEC"/>
    <w:rsid w:val="00166702"/>
    <w:rsid w:val="0017443B"/>
    <w:rsid w:val="00176E62"/>
    <w:rsid w:val="00180065"/>
    <w:rsid w:val="001817B8"/>
    <w:rsid w:val="0018187C"/>
    <w:rsid w:val="00181947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FCE"/>
    <w:rsid w:val="001954B8"/>
    <w:rsid w:val="0019597C"/>
    <w:rsid w:val="001965F7"/>
    <w:rsid w:val="00197B5D"/>
    <w:rsid w:val="001A1B22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8A0"/>
    <w:rsid w:val="001D0DEC"/>
    <w:rsid w:val="001D0FC5"/>
    <w:rsid w:val="001D170B"/>
    <w:rsid w:val="001D184A"/>
    <w:rsid w:val="001D3CB6"/>
    <w:rsid w:val="001D5178"/>
    <w:rsid w:val="001D598A"/>
    <w:rsid w:val="001D5B2D"/>
    <w:rsid w:val="001E0E88"/>
    <w:rsid w:val="001E1172"/>
    <w:rsid w:val="001E1941"/>
    <w:rsid w:val="001E3BED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DD1"/>
    <w:rsid w:val="0023607E"/>
    <w:rsid w:val="00236DCF"/>
    <w:rsid w:val="00236F25"/>
    <w:rsid w:val="0024086C"/>
    <w:rsid w:val="00241D69"/>
    <w:rsid w:val="0024250B"/>
    <w:rsid w:val="002436D3"/>
    <w:rsid w:val="00243960"/>
    <w:rsid w:val="00243B0E"/>
    <w:rsid w:val="00244676"/>
    <w:rsid w:val="002455EA"/>
    <w:rsid w:val="0024728A"/>
    <w:rsid w:val="00251001"/>
    <w:rsid w:val="00251E87"/>
    <w:rsid w:val="00252268"/>
    <w:rsid w:val="00255C73"/>
    <w:rsid w:val="002605DC"/>
    <w:rsid w:val="002614EB"/>
    <w:rsid w:val="00262B57"/>
    <w:rsid w:val="00262C91"/>
    <w:rsid w:val="0026367B"/>
    <w:rsid w:val="00264275"/>
    <w:rsid w:val="00265DB9"/>
    <w:rsid w:val="0027205F"/>
    <w:rsid w:val="002743E9"/>
    <w:rsid w:val="002747C0"/>
    <w:rsid w:val="00276B9A"/>
    <w:rsid w:val="00281193"/>
    <w:rsid w:val="00282610"/>
    <w:rsid w:val="00283626"/>
    <w:rsid w:val="002859E8"/>
    <w:rsid w:val="0028624C"/>
    <w:rsid w:val="002870B7"/>
    <w:rsid w:val="002879F3"/>
    <w:rsid w:val="00292A73"/>
    <w:rsid w:val="002931B7"/>
    <w:rsid w:val="002932BE"/>
    <w:rsid w:val="0029345C"/>
    <w:rsid w:val="002959ED"/>
    <w:rsid w:val="00296463"/>
    <w:rsid w:val="00296F1F"/>
    <w:rsid w:val="002A0320"/>
    <w:rsid w:val="002A045D"/>
    <w:rsid w:val="002A08BC"/>
    <w:rsid w:val="002A58C6"/>
    <w:rsid w:val="002A5A5C"/>
    <w:rsid w:val="002A601F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E3912"/>
    <w:rsid w:val="002E69FD"/>
    <w:rsid w:val="002F1EB6"/>
    <w:rsid w:val="002F3906"/>
    <w:rsid w:val="002F4E6D"/>
    <w:rsid w:val="002F5531"/>
    <w:rsid w:val="002F5F55"/>
    <w:rsid w:val="002F6134"/>
    <w:rsid w:val="002F747B"/>
    <w:rsid w:val="00303281"/>
    <w:rsid w:val="0030648D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621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7405"/>
    <w:rsid w:val="00367537"/>
    <w:rsid w:val="00367B98"/>
    <w:rsid w:val="00367C69"/>
    <w:rsid w:val="00370172"/>
    <w:rsid w:val="00370345"/>
    <w:rsid w:val="003709F1"/>
    <w:rsid w:val="00370FF9"/>
    <w:rsid w:val="0037238D"/>
    <w:rsid w:val="003750C8"/>
    <w:rsid w:val="003754C7"/>
    <w:rsid w:val="003756B2"/>
    <w:rsid w:val="003763EE"/>
    <w:rsid w:val="0037757B"/>
    <w:rsid w:val="00377A72"/>
    <w:rsid w:val="00381E06"/>
    <w:rsid w:val="00383150"/>
    <w:rsid w:val="0039076C"/>
    <w:rsid w:val="003919CE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C2179"/>
    <w:rsid w:val="003C267C"/>
    <w:rsid w:val="003C4925"/>
    <w:rsid w:val="003C4A74"/>
    <w:rsid w:val="003C5624"/>
    <w:rsid w:val="003C5B69"/>
    <w:rsid w:val="003C5E5D"/>
    <w:rsid w:val="003C6EE8"/>
    <w:rsid w:val="003C75B7"/>
    <w:rsid w:val="003D0961"/>
    <w:rsid w:val="003D0B1A"/>
    <w:rsid w:val="003D13CF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400C87"/>
    <w:rsid w:val="0040336E"/>
    <w:rsid w:val="00405517"/>
    <w:rsid w:val="0040662B"/>
    <w:rsid w:val="0040736D"/>
    <w:rsid w:val="0041065C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D61"/>
    <w:rsid w:val="00422587"/>
    <w:rsid w:val="00423334"/>
    <w:rsid w:val="00426803"/>
    <w:rsid w:val="004270A8"/>
    <w:rsid w:val="00430129"/>
    <w:rsid w:val="00431B40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5020A"/>
    <w:rsid w:val="00450994"/>
    <w:rsid w:val="00452EFA"/>
    <w:rsid w:val="00456AEA"/>
    <w:rsid w:val="00457D49"/>
    <w:rsid w:val="00457F33"/>
    <w:rsid w:val="00461677"/>
    <w:rsid w:val="0046416F"/>
    <w:rsid w:val="00464C30"/>
    <w:rsid w:val="004650F5"/>
    <w:rsid w:val="0046601B"/>
    <w:rsid w:val="004663A1"/>
    <w:rsid w:val="00466B08"/>
    <w:rsid w:val="00467FE1"/>
    <w:rsid w:val="004701A9"/>
    <w:rsid w:val="00470E5B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DC4"/>
    <w:rsid w:val="004A33E9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4A86"/>
    <w:rsid w:val="004C5E2F"/>
    <w:rsid w:val="004C6663"/>
    <w:rsid w:val="004C6905"/>
    <w:rsid w:val="004C73A1"/>
    <w:rsid w:val="004C7AC9"/>
    <w:rsid w:val="004D2124"/>
    <w:rsid w:val="004D2FAC"/>
    <w:rsid w:val="004D677A"/>
    <w:rsid w:val="004D720A"/>
    <w:rsid w:val="004E0963"/>
    <w:rsid w:val="004E2031"/>
    <w:rsid w:val="004E3F79"/>
    <w:rsid w:val="004E6323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7AB8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7059"/>
    <w:rsid w:val="005805D3"/>
    <w:rsid w:val="00580D37"/>
    <w:rsid w:val="00585385"/>
    <w:rsid w:val="00586191"/>
    <w:rsid w:val="00586FF9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4DEB"/>
    <w:rsid w:val="005A5F81"/>
    <w:rsid w:val="005B0EA6"/>
    <w:rsid w:val="005B2929"/>
    <w:rsid w:val="005B6466"/>
    <w:rsid w:val="005B76EF"/>
    <w:rsid w:val="005B7D26"/>
    <w:rsid w:val="005C0445"/>
    <w:rsid w:val="005C248D"/>
    <w:rsid w:val="005C3D0A"/>
    <w:rsid w:val="005C5D08"/>
    <w:rsid w:val="005D0BCB"/>
    <w:rsid w:val="005D3286"/>
    <w:rsid w:val="005D45B0"/>
    <w:rsid w:val="005D47A1"/>
    <w:rsid w:val="005D72C1"/>
    <w:rsid w:val="005D7776"/>
    <w:rsid w:val="005E0EBA"/>
    <w:rsid w:val="005E153E"/>
    <w:rsid w:val="005E193F"/>
    <w:rsid w:val="005E25E0"/>
    <w:rsid w:val="005E5062"/>
    <w:rsid w:val="005E52C1"/>
    <w:rsid w:val="005E55EB"/>
    <w:rsid w:val="005E718E"/>
    <w:rsid w:val="005E7F3B"/>
    <w:rsid w:val="005F06F5"/>
    <w:rsid w:val="005F0FE7"/>
    <w:rsid w:val="005F425E"/>
    <w:rsid w:val="005F667B"/>
    <w:rsid w:val="005F6731"/>
    <w:rsid w:val="005F684A"/>
    <w:rsid w:val="005F70E6"/>
    <w:rsid w:val="005F72DC"/>
    <w:rsid w:val="006005AC"/>
    <w:rsid w:val="0060216F"/>
    <w:rsid w:val="00603A1C"/>
    <w:rsid w:val="00604D9D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157A"/>
    <w:rsid w:val="00624480"/>
    <w:rsid w:val="0062550F"/>
    <w:rsid w:val="00626953"/>
    <w:rsid w:val="006272C7"/>
    <w:rsid w:val="006311EE"/>
    <w:rsid w:val="00635C4D"/>
    <w:rsid w:val="006373A3"/>
    <w:rsid w:val="00637F61"/>
    <w:rsid w:val="006406E2"/>
    <w:rsid w:val="006437C1"/>
    <w:rsid w:val="00643DF2"/>
    <w:rsid w:val="00644148"/>
    <w:rsid w:val="00644327"/>
    <w:rsid w:val="0064774A"/>
    <w:rsid w:val="006500B6"/>
    <w:rsid w:val="0065133F"/>
    <w:rsid w:val="00655480"/>
    <w:rsid w:val="00656F33"/>
    <w:rsid w:val="00660630"/>
    <w:rsid w:val="006608A5"/>
    <w:rsid w:val="00662246"/>
    <w:rsid w:val="006650E8"/>
    <w:rsid w:val="0066539C"/>
    <w:rsid w:val="006658E0"/>
    <w:rsid w:val="0066646A"/>
    <w:rsid w:val="00666AB3"/>
    <w:rsid w:val="00667408"/>
    <w:rsid w:val="00667D51"/>
    <w:rsid w:val="00667DD2"/>
    <w:rsid w:val="00670A79"/>
    <w:rsid w:val="006710AF"/>
    <w:rsid w:val="0067233C"/>
    <w:rsid w:val="006732BF"/>
    <w:rsid w:val="00674738"/>
    <w:rsid w:val="00674A51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7F91"/>
    <w:rsid w:val="00690763"/>
    <w:rsid w:val="00691038"/>
    <w:rsid w:val="00693803"/>
    <w:rsid w:val="006945E0"/>
    <w:rsid w:val="006960BC"/>
    <w:rsid w:val="006966FD"/>
    <w:rsid w:val="006A21EB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42EC"/>
    <w:rsid w:val="006B4636"/>
    <w:rsid w:val="006B5F87"/>
    <w:rsid w:val="006B6009"/>
    <w:rsid w:val="006C12D8"/>
    <w:rsid w:val="006C2AFE"/>
    <w:rsid w:val="006C3095"/>
    <w:rsid w:val="006C53A7"/>
    <w:rsid w:val="006C73C9"/>
    <w:rsid w:val="006C7410"/>
    <w:rsid w:val="006C7A85"/>
    <w:rsid w:val="006D1D62"/>
    <w:rsid w:val="006D1E37"/>
    <w:rsid w:val="006D1E54"/>
    <w:rsid w:val="006E1D69"/>
    <w:rsid w:val="006E2F0B"/>
    <w:rsid w:val="006E4947"/>
    <w:rsid w:val="006E4FE7"/>
    <w:rsid w:val="006E5CD7"/>
    <w:rsid w:val="006E62F8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64C"/>
    <w:rsid w:val="00721534"/>
    <w:rsid w:val="0072227B"/>
    <w:rsid w:val="00723D93"/>
    <w:rsid w:val="00724108"/>
    <w:rsid w:val="007244B6"/>
    <w:rsid w:val="00724D91"/>
    <w:rsid w:val="00727C97"/>
    <w:rsid w:val="00731299"/>
    <w:rsid w:val="007341C0"/>
    <w:rsid w:val="007346B5"/>
    <w:rsid w:val="0073544E"/>
    <w:rsid w:val="00736206"/>
    <w:rsid w:val="00736281"/>
    <w:rsid w:val="00736F81"/>
    <w:rsid w:val="007429C4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A0005"/>
    <w:rsid w:val="007A13A1"/>
    <w:rsid w:val="007A241C"/>
    <w:rsid w:val="007A2C27"/>
    <w:rsid w:val="007A3A78"/>
    <w:rsid w:val="007A3AFA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1893"/>
    <w:rsid w:val="007C3CC8"/>
    <w:rsid w:val="007C4E3D"/>
    <w:rsid w:val="007C4F95"/>
    <w:rsid w:val="007C558E"/>
    <w:rsid w:val="007C67BE"/>
    <w:rsid w:val="007C72B5"/>
    <w:rsid w:val="007C7F84"/>
    <w:rsid w:val="007D11BD"/>
    <w:rsid w:val="007D200C"/>
    <w:rsid w:val="007D2C42"/>
    <w:rsid w:val="007D31EF"/>
    <w:rsid w:val="007D3F34"/>
    <w:rsid w:val="007D7092"/>
    <w:rsid w:val="007D7777"/>
    <w:rsid w:val="007E1FC0"/>
    <w:rsid w:val="007E34E2"/>
    <w:rsid w:val="007E3FA6"/>
    <w:rsid w:val="007E4C39"/>
    <w:rsid w:val="007E4D64"/>
    <w:rsid w:val="007E5834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32105"/>
    <w:rsid w:val="0083283A"/>
    <w:rsid w:val="00833D83"/>
    <w:rsid w:val="00833F06"/>
    <w:rsid w:val="008347EA"/>
    <w:rsid w:val="00837118"/>
    <w:rsid w:val="008423A4"/>
    <w:rsid w:val="00842CD0"/>
    <w:rsid w:val="0084558B"/>
    <w:rsid w:val="00847BA3"/>
    <w:rsid w:val="008500FD"/>
    <w:rsid w:val="008541CD"/>
    <w:rsid w:val="0085667F"/>
    <w:rsid w:val="0086080A"/>
    <w:rsid w:val="00861020"/>
    <w:rsid w:val="00861FF7"/>
    <w:rsid w:val="00863E1C"/>
    <w:rsid w:val="00872F45"/>
    <w:rsid w:val="008734AE"/>
    <w:rsid w:val="00876215"/>
    <w:rsid w:val="008819C8"/>
    <w:rsid w:val="008829F9"/>
    <w:rsid w:val="00883831"/>
    <w:rsid w:val="0088426A"/>
    <w:rsid w:val="00887350"/>
    <w:rsid w:val="00891544"/>
    <w:rsid w:val="00892056"/>
    <w:rsid w:val="00892F2C"/>
    <w:rsid w:val="008942DC"/>
    <w:rsid w:val="008952BC"/>
    <w:rsid w:val="00896EC1"/>
    <w:rsid w:val="008A0B4C"/>
    <w:rsid w:val="008A2331"/>
    <w:rsid w:val="008A2517"/>
    <w:rsid w:val="008A2B46"/>
    <w:rsid w:val="008A6F5F"/>
    <w:rsid w:val="008B0421"/>
    <w:rsid w:val="008B04BC"/>
    <w:rsid w:val="008B16E1"/>
    <w:rsid w:val="008B2A0B"/>
    <w:rsid w:val="008B6700"/>
    <w:rsid w:val="008B6961"/>
    <w:rsid w:val="008C6473"/>
    <w:rsid w:val="008C6897"/>
    <w:rsid w:val="008D0298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D84"/>
    <w:rsid w:val="00902131"/>
    <w:rsid w:val="009038DA"/>
    <w:rsid w:val="00903FA1"/>
    <w:rsid w:val="009046CD"/>
    <w:rsid w:val="0090495A"/>
    <w:rsid w:val="009066EC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11F4"/>
    <w:rsid w:val="0092164E"/>
    <w:rsid w:val="00921CA1"/>
    <w:rsid w:val="00922143"/>
    <w:rsid w:val="00923934"/>
    <w:rsid w:val="00924B28"/>
    <w:rsid w:val="009272B1"/>
    <w:rsid w:val="009304E5"/>
    <w:rsid w:val="00931203"/>
    <w:rsid w:val="00934F87"/>
    <w:rsid w:val="00935003"/>
    <w:rsid w:val="00935D3A"/>
    <w:rsid w:val="009407FF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47A9"/>
    <w:rsid w:val="009561D0"/>
    <w:rsid w:val="00956305"/>
    <w:rsid w:val="00956B4E"/>
    <w:rsid w:val="00960E42"/>
    <w:rsid w:val="00961937"/>
    <w:rsid w:val="00961F6A"/>
    <w:rsid w:val="0096432E"/>
    <w:rsid w:val="00964579"/>
    <w:rsid w:val="00964D9A"/>
    <w:rsid w:val="00964E44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B77"/>
    <w:rsid w:val="00975D54"/>
    <w:rsid w:val="0097607E"/>
    <w:rsid w:val="009774D7"/>
    <w:rsid w:val="00980657"/>
    <w:rsid w:val="00981C63"/>
    <w:rsid w:val="009822D9"/>
    <w:rsid w:val="00982BDC"/>
    <w:rsid w:val="009841A3"/>
    <w:rsid w:val="00985BCA"/>
    <w:rsid w:val="00985D3D"/>
    <w:rsid w:val="009917FF"/>
    <w:rsid w:val="00996465"/>
    <w:rsid w:val="009964CF"/>
    <w:rsid w:val="009A267E"/>
    <w:rsid w:val="009A2CE4"/>
    <w:rsid w:val="009A3788"/>
    <w:rsid w:val="009A3D0A"/>
    <w:rsid w:val="009A4534"/>
    <w:rsid w:val="009A5A14"/>
    <w:rsid w:val="009A7E2E"/>
    <w:rsid w:val="009B3E4F"/>
    <w:rsid w:val="009B4739"/>
    <w:rsid w:val="009B48D5"/>
    <w:rsid w:val="009B4CF3"/>
    <w:rsid w:val="009B6DB9"/>
    <w:rsid w:val="009C0831"/>
    <w:rsid w:val="009C227D"/>
    <w:rsid w:val="009C3377"/>
    <w:rsid w:val="009C441B"/>
    <w:rsid w:val="009C65F0"/>
    <w:rsid w:val="009C72B9"/>
    <w:rsid w:val="009C7F03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C48"/>
    <w:rsid w:val="00A0081F"/>
    <w:rsid w:val="00A011B8"/>
    <w:rsid w:val="00A01AC3"/>
    <w:rsid w:val="00A01AE9"/>
    <w:rsid w:val="00A01C4A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6605"/>
    <w:rsid w:val="00A172C9"/>
    <w:rsid w:val="00A17FE2"/>
    <w:rsid w:val="00A20ED1"/>
    <w:rsid w:val="00A2210A"/>
    <w:rsid w:val="00A23964"/>
    <w:rsid w:val="00A274FE"/>
    <w:rsid w:val="00A31DC6"/>
    <w:rsid w:val="00A35026"/>
    <w:rsid w:val="00A35A5A"/>
    <w:rsid w:val="00A373E3"/>
    <w:rsid w:val="00A4198E"/>
    <w:rsid w:val="00A43043"/>
    <w:rsid w:val="00A4394A"/>
    <w:rsid w:val="00A44E9C"/>
    <w:rsid w:val="00A4577E"/>
    <w:rsid w:val="00A505CC"/>
    <w:rsid w:val="00A5062B"/>
    <w:rsid w:val="00A50954"/>
    <w:rsid w:val="00A51625"/>
    <w:rsid w:val="00A533C8"/>
    <w:rsid w:val="00A54152"/>
    <w:rsid w:val="00A60127"/>
    <w:rsid w:val="00A60980"/>
    <w:rsid w:val="00A60C9B"/>
    <w:rsid w:val="00A63FD6"/>
    <w:rsid w:val="00A64C17"/>
    <w:rsid w:val="00A655B7"/>
    <w:rsid w:val="00A70F58"/>
    <w:rsid w:val="00A71145"/>
    <w:rsid w:val="00A71A9A"/>
    <w:rsid w:val="00A7472A"/>
    <w:rsid w:val="00A76692"/>
    <w:rsid w:val="00A76CC7"/>
    <w:rsid w:val="00A77B3D"/>
    <w:rsid w:val="00A80DF2"/>
    <w:rsid w:val="00A810F3"/>
    <w:rsid w:val="00A81ADA"/>
    <w:rsid w:val="00A81F6D"/>
    <w:rsid w:val="00A8235E"/>
    <w:rsid w:val="00A82495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6CC7"/>
    <w:rsid w:val="00AC6DDC"/>
    <w:rsid w:val="00AC7331"/>
    <w:rsid w:val="00AC755A"/>
    <w:rsid w:val="00AC7ED5"/>
    <w:rsid w:val="00AD0461"/>
    <w:rsid w:val="00AD086D"/>
    <w:rsid w:val="00AD0BFB"/>
    <w:rsid w:val="00AD5F83"/>
    <w:rsid w:val="00AD67D5"/>
    <w:rsid w:val="00AD6D24"/>
    <w:rsid w:val="00AD7077"/>
    <w:rsid w:val="00AD7FD6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7133"/>
    <w:rsid w:val="00B0050C"/>
    <w:rsid w:val="00B01611"/>
    <w:rsid w:val="00B01797"/>
    <w:rsid w:val="00B023B0"/>
    <w:rsid w:val="00B052C4"/>
    <w:rsid w:val="00B05A32"/>
    <w:rsid w:val="00B069B4"/>
    <w:rsid w:val="00B072CB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268B8"/>
    <w:rsid w:val="00B3089E"/>
    <w:rsid w:val="00B3099A"/>
    <w:rsid w:val="00B32659"/>
    <w:rsid w:val="00B33FDF"/>
    <w:rsid w:val="00B37198"/>
    <w:rsid w:val="00B37FE2"/>
    <w:rsid w:val="00B40BD3"/>
    <w:rsid w:val="00B42345"/>
    <w:rsid w:val="00B42E65"/>
    <w:rsid w:val="00B431DF"/>
    <w:rsid w:val="00B43EAD"/>
    <w:rsid w:val="00B45DB7"/>
    <w:rsid w:val="00B526E2"/>
    <w:rsid w:val="00B53221"/>
    <w:rsid w:val="00B541B9"/>
    <w:rsid w:val="00B54582"/>
    <w:rsid w:val="00B54B93"/>
    <w:rsid w:val="00B54C7B"/>
    <w:rsid w:val="00B54E17"/>
    <w:rsid w:val="00B564C5"/>
    <w:rsid w:val="00B61334"/>
    <w:rsid w:val="00B631E0"/>
    <w:rsid w:val="00B67A6C"/>
    <w:rsid w:val="00B70B55"/>
    <w:rsid w:val="00B72F89"/>
    <w:rsid w:val="00B73321"/>
    <w:rsid w:val="00B737BD"/>
    <w:rsid w:val="00B75FFB"/>
    <w:rsid w:val="00B76167"/>
    <w:rsid w:val="00B802B0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3548"/>
    <w:rsid w:val="00BC3850"/>
    <w:rsid w:val="00BC3CC6"/>
    <w:rsid w:val="00BC3CCA"/>
    <w:rsid w:val="00BC7940"/>
    <w:rsid w:val="00BC7E4E"/>
    <w:rsid w:val="00BD05BB"/>
    <w:rsid w:val="00BD30F8"/>
    <w:rsid w:val="00BD391A"/>
    <w:rsid w:val="00BD42AF"/>
    <w:rsid w:val="00BD4798"/>
    <w:rsid w:val="00BD55D5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F0289"/>
    <w:rsid w:val="00BF151D"/>
    <w:rsid w:val="00BF2C8E"/>
    <w:rsid w:val="00BF475F"/>
    <w:rsid w:val="00BF4CB3"/>
    <w:rsid w:val="00BF53E8"/>
    <w:rsid w:val="00BF6084"/>
    <w:rsid w:val="00C0101E"/>
    <w:rsid w:val="00C01067"/>
    <w:rsid w:val="00C025D0"/>
    <w:rsid w:val="00C035BC"/>
    <w:rsid w:val="00C035EB"/>
    <w:rsid w:val="00C04B51"/>
    <w:rsid w:val="00C04DE1"/>
    <w:rsid w:val="00C05E4E"/>
    <w:rsid w:val="00C10B72"/>
    <w:rsid w:val="00C1148C"/>
    <w:rsid w:val="00C1264F"/>
    <w:rsid w:val="00C16E13"/>
    <w:rsid w:val="00C237BF"/>
    <w:rsid w:val="00C253DD"/>
    <w:rsid w:val="00C27F17"/>
    <w:rsid w:val="00C3024A"/>
    <w:rsid w:val="00C307CF"/>
    <w:rsid w:val="00C33D2A"/>
    <w:rsid w:val="00C33E08"/>
    <w:rsid w:val="00C349CB"/>
    <w:rsid w:val="00C3580D"/>
    <w:rsid w:val="00C368CB"/>
    <w:rsid w:val="00C36986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478F"/>
    <w:rsid w:val="00C75971"/>
    <w:rsid w:val="00C76785"/>
    <w:rsid w:val="00C76EAE"/>
    <w:rsid w:val="00C77A91"/>
    <w:rsid w:val="00C8042A"/>
    <w:rsid w:val="00C8194D"/>
    <w:rsid w:val="00C84603"/>
    <w:rsid w:val="00C86A27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DF7"/>
    <w:rsid w:val="00CA3EA5"/>
    <w:rsid w:val="00CA50BB"/>
    <w:rsid w:val="00CA75C5"/>
    <w:rsid w:val="00CB25B4"/>
    <w:rsid w:val="00CB48EE"/>
    <w:rsid w:val="00CB5C0F"/>
    <w:rsid w:val="00CB5E59"/>
    <w:rsid w:val="00CB6192"/>
    <w:rsid w:val="00CB6898"/>
    <w:rsid w:val="00CC2048"/>
    <w:rsid w:val="00CC2274"/>
    <w:rsid w:val="00CC51A4"/>
    <w:rsid w:val="00CC5CE3"/>
    <w:rsid w:val="00CC6FAA"/>
    <w:rsid w:val="00CD234E"/>
    <w:rsid w:val="00CD2959"/>
    <w:rsid w:val="00CD2A92"/>
    <w:rsid w:val="00CD4D6A"/>
    <w:rsid w:val="00CE0998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67F"/>
    <w:rsid w:val="00D3377A"/>
    <w:rsid w:val="00D33B5F"/>
    <w:rsid w:val="00D350A0"/>
    <w:rsid w:val="00D3619E"/>
    <w:rsid w:val="00D371DA"/>
    <w:rsid w:val="00D4144F"/>
    <w:rsid w:val="00D41A76"/>
    <w:rsid w:val="00D41C21"/>
    <w:rsid w:val="00D45758"/>
    <w:rsid w:val="00D468D2"/>
    <w:rsid w:val="00D469C1"/>
    <w:rsid w:val="00D506B1"/>
    <w:rsid w:val="00D50745"/>
    <w:rsid w:val="00D5110D"/>
    <w:rsid w:val="00D52809"/>
    <w:rsid w:val="00D528A8"/>
    <w:rsid w:val="00D53EFB"/>
    <w:rsid w:val="00D542EA"/>
    <w:rsid w:val="00D60CD0"/>
    <w:rsid w:val="00D60D8A"/>
    <w:rsid w:val="00D61055"/>
    <w:rsid w:val="00D61700"/>
    <w:rsid w:val="00D6344C"/>
    <w:rsid w:val="00D634A1"/>
    <w:rsid w:val="00D63750"/>
    <w:rsid w:val="00D637C2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A0F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893"/>
    <w:rsid w:val="00D97F84"/>
    <w:rsid w:val="00DA27E0"/>
    <w:rsid w:val="00DA56F3"/>
    <w:rsid w:val="00DB0054"/>
    <w:rsid w:val="00DB035E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1E43"/>
    <w:rsid w:val="00DD2007"/>
    <w:rsid w:val="00DD2E8D"/>
    <w:rsid w:val="00DD6788"/>
    <w:rsid w:val="00DE14A8"/>
    <w:rsid w:val="00DE1620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31080"/>
    <w:rsid w:val="00E316A1"/>
    <w:rsid w:val="00E325E7"/>
    <w:rsid w:val="00E332FC"/>
    <w:rsid w:val="00E3349E"/>
    <w:rsid w:val="00E34604"/>
    <w:rsid w:val="00E34A25"/>
    <w:rsid w:val="00E34C1A"/>
    <w:rsid w:val="00E373F2"/>
    <w:rsid w:val="00E41B4F"/>
    <w:rsid w:val="00E42B6E"/>
    <w:rsid w:val="00E44226"/>
    <w:rsid w:val="00E46AB9"/>
    <w:rsid w:val="00E52D65"/>
    <w:rsid w:val="00E534EB"/>
    <w:rsid w:val="00E5356A"/>
    <w:rsid w:val="00E55552"/>
    <w:rsid w:val="00E5575F"/>
    <w:rsid w:val="00E558A5"/>
    <w:rsid w:val="00E5619B"/>
    <w:rsid w:val="00E57819"/>
    <w:rsid w:val="00E57FCD"/>
    <w:rsid w:val="00E60850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127B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A02A9"/>
    <w:rsid w:val="00EA2502"/>
    <w:rsid w:val="00EA4F43"/>
    <w:rsid w:val="00EA5C6F"/>
    <w:rsid w:val="00EB112B"/>
    <w:rsid w:val="00EB1188"/>
    <w:rsid w:val="00EB2764"/>
    <w:rsid w:val="00EB2DB3"/>
    <w:rsid w:val="00EB4B73"/>
    <w:rsid w:val="00EB5A46"/>
    <w:rsid w:val="00EC3358"/>
    <w:rsid w:val="00EC3A5B"/>
    <w:rsid w:val="00EC3C73"/>
    <w:rsid w:val="00EC4D41"/>
    <w:rsid w:val="00EC7522"/>
    <w:rsid w:val="00ED058D"/>
    <w:rsid w:val="00ED06FB"/>
    <w:rsid w:val="00ED0B36"/>
    <w:rsid w:val="00ED15EA"/>
    <w:rsid w:val="00ED5441"/>
    <w:rsid w:val="00EE004B"/>
    <w:rsid w:val="00EE15A2"/>
    <w:rsid w:val="00EE1991"/>
    <w:rsid w:val="00EE5E3E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76B9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508E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8ED"/>
    <w:rsid w:val="00F71D38"/>
    <w:rsid w:val="00F744B4"/>
    <w:rsid w:val="00F75812"/>
    <w:rsid w:val="00F811AF"/>
    <w:rsid w:val="00F818D7"/>
    <w:rsid w:val="00F821A7"/>
    <w:rsid w:val="00F82609"/>
    <w:rsid w:val="00F82A37"/>
    <w:rsid w:val="00F83F52"/>
    <w:rsid w:val="00F841B8"/>
    <w:rsid w:val="00F87B8A"/>
    <w:rsid w:val="00F904D9"/>
    <w:rsid w:val="00F919C2"/>
    <w:rsid w:val="00F9318E"/>
    <w:rsid w:val="00F93CA5"/>
    <w:rsid w:val="00F94EC5"/>
    <w:rsid w:val="00F95706"/>
    <w:rsid w:val="00F95953"/>
    <w:rsid w:val="00F96DF5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EB0"/>
    <w:rsid w:val="00FB4F37"/>
    <w:rsid w:val="00FB55A0"/>
    <w:rsid w:val="00FB5CB8"/>
    <w:rsid w:val="00FB70A5"/>
    <w:rsid w:val="00FC71F3"/>
    <w:rsid w:val="00FC7747"/>
    <w:rsid w:val="00FC7E9F"/>
    <w:rsid w:val="00FD16B9"/>
    <w:rsid w:val="00FD2C4E"/>
    <w:rsid w:val="00FD4299"/>
    <w:rsid w:val="00FD5D73"/>
    <w:rsid w:val="00FD70EA"/>
    <w:rsid w:val="00FE00FA"/>
    <w:rsid w:val="00FE075F"/>
    <w:rsid w:val="00FE0BB5"/>
    <w:rsid w:val="00FE12E9"/>
    <w:rsid w:val="00FE1C65"/>
    <w:rsid w:val="00FE55EB"/>
    <w:rsid w:val="00FE76F5"/>
    <w:rsid w:val="00FF06B8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AC19F496-D8BD-F844-AEB3-69CC2122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61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</w:tabs>
      <w:spacing w:after="240"/>
      <w:ind w:left="504" w:hanging="504"/>
    </w:pPr>
  </w:style>
  <w:style w:type="character" w:styleId="UnresolvedMention">
    <w:name w:val="Unresolved Mention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D1DC33-C6F3-4246-A90F-360012086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2</cp:revision>
  <dcterms:created xsi:type="dcterms:W3CDTF">2022-12-22T00:36:00Z</dcterms:created>
  <dcterms:modified xsi:type="dcterms:W3CDTF">2022-12-2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HEgqiS2W"/&gt;&lt;style id="http://www.zotero.org/styles/vancouver" locale="en-US" hasBibliography="1" bibliographyStyleHasBeenSet="1"/&gt;&lt;prefs&gt;&lt;pref name="fieldType" value="Field"/&gt;&lt;pref name="delayCita</vt:lpwstr>
  </property>
  <property fmtid="{D5CDD505-2E9C-101B-9397-08002B2CF9AE}" pid="3" name="ZOTERO_PREF_2">
    <vt:lpwstr>tionUpdates" value="true"/&gt;&lt;pref name="dontAskDelayCitationUpdates" value="true"/&gt;&lt;/prefs&gt;&lt;/data&gt;</vt:lpwstr>
  </property>
</Properties>
</file>